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5071E" w14:textId="77777777" w:rsidR="00AE63F1" w:rsidRDefault="00E46772">
      <w:pPr>
        <w:jc w:val="center"/>
        <w:rPr>
          <w:sz w:val="52"/>
          <w:szCs w:val="52"/>
        </w:rPr>
      </w:pPr>
      <w:r>
        <w:rPr>
          <w:sz w:val="52"/>
          <w:szCs w:val="52"/>
        </w:rPr>
        <w:t>Phi Beta Delta</w:t>
      </w:r>
    </w:p>
    <w:p w14:paraId="621EE1DD" w14:textId="77777777" w:rsidR="00AE63F1" w:rsidRDefault="00E46772">
      <w:pPr>
        <w:jc w:val="center"/>
        <w:rPr>
          <w:sz w:val="52"/>
          <w:szCs w:val="52"/>
        </w:rPr>
      </w:pPr>
      <w:r>
        <w:rPr>
          <w:sz w:val="52"/>
          <w:szCs w:val="52"/>
        </w:rPr>
        <w:t>International Scholars Honor Society</w:t>
      </w:r>
    </w:p>
    <w:p w14:paraId="55CBBE90" w14:textId="77777777" w:rsidR="00AE63F1" w:rsidRDefault="00E46772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5001B874" wp14:editId="6D0E2B48">
            <wp:extent cx="1202235" cy="1122366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2235" cy="112236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45A8E01" w14:textId="77777777" w:rsidR="00AE63F1" w:rsidRDefault="00E46772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Zeta </w:t>
      </w:r>
      <w:proofErr w:type="spellStart"/>
      <w:r>
        <w:rPr>
          <w:sz w:val="36"/>
          <w:szCs w:val="36"/>
        </w:rPr>
        <w:t>Zeta</w:t>
      </w:r>
      <w:proofErr w:type="spellEnd"/>
      <w:r>
        <w:rPr>
          <w:sz w:val="36"/>
          <w:szCs w:val="36"/>
        </w:rPr>
        <w:t xml:space="preserve"> Chapter: Application for Induction</w:t>
      </w:r>
    </w:p>
    <w:p w14:paraId="21068139" w14:textId="77777777" w:rsidR="00AE63F1" w:rsidRDefault="00AE63F1"/>
    <w:p w14:paraId="11983EC7" w14:textId="77777777" w:rsidR="00AE63F1" w:rsidRDefault="00E46772">
      <w:r>
        <w:t>Name: _______________________________________________ R#: _____________________</w:t>
      </w:r>
    </w:p>
    <w:p w14:paraId="18AD0E52" w14:textId="77777777" w:rsidR="00AE63F1" w:rsidRDefault="00E46772">
      <w:r>
        <w:t>Home Address: ________________________________________________ GPA: ___________</w:t>
      </w:r>
    </w:p>
    <w:p w14:paraId="420B11D7" w14:textId="77777777" w:rsidR="00AE63F1" w:rsidRDefault="00E46772">
      <w:r>
        <w:t>City: ____________________________________ State: _______ Zip Code: ________________</w:t>
      </w:r>
    </w:p>
    <w:p w14:paraId="3DB84BD5" w14:textId="77777777" w:rsidR="00AE63F1" w:rsidRDefault="00E46772">
      <w:r>
        <w:t>Contact phone number: ____________________ Current Number of Earned Credits: ________</w:t>
      </w:r>
    </w:p>
    <w:p w14:paraId="62420557" w14:textId="77777777" w:rsidR="00AE63F1" w:rsidRDefault="00E46772">
      <w:r>
        <w:t>Email Address: _________________________________________________________________</w:t>
      </w:r>
    </w:p>
    <w:p w14:paraId="19D3C814" w14:textId="77777777" w:rsidR="00AE63F1" w:rsidRDefault="00E46772">
      <w:r>
        <w:t>Major(s): _______________________________ Minor(s): ______________________________</w:t>
      </w:r>
    </w:p>
    <w:p w14:paraId="6CAF6933" w14:textId="77777777" w:rsidR="00AE63F1" w:rsidRDefault="00AE63F1"/>
    <w:p w14:paraId="2063C3BD" w14:textId="77777777" w:rsidR="00AE63F1" w:rsidRDefault="00E46772">
      <w:r>
        <w:rPr>
          <w:b/>
        </w:rPr>
        <w:t>International/Intercultural Experience (circle all that apply)</w:t>
      </w:r>
      <w:r>
        <w:t>:</w:t>
      </w:r>
    </w:p>
    <w:p w14:paraId="2E58E707" w14:textId="77777777" w:rsidR="00AE63F1" w:rsidRDefault="00E46772">
      <w:pPr>
        <w:numPr>
          <w:ilvl w:val="0"/>
          <w:numId w:val="1"/>
        </w:numPr>
      </w:pPr>
      <w:r>
        <w:t>Involvement in internationally or interculturally-focused clubs and organizations</w:t>
      </w:r>
    </w:p>
    <w:p w14:paraId="23A3C851" w14:textId="77777777" w:rsidR="00AE63F1" w:rsidRDefault="00E46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Study/Intern/Research Abroad Program</w:t>
      </w:r>
    </w:p>
    <w:p w14:paraId="5D489DEC" w14:textId="77777777" w:rsidR="00AE63F1" w:rsidRDefault="00E46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International Alternative Spring Break Program</w:t>
      </w:r>
    </w:p>
    <w:p w14:paraId="45DF400D" w14:textId="77777777" w:rsidR="00AE63F1" w:rsidRDefault="00E46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Internationally‐focused Co‐Op/Internship</w:t>
      </w:r>
    </w:p>
    <w:p w14:paraId="20A8F9FB" w14:textId="77777777" w:rsidR="00AE63F1" w:rsidRDefault="00E46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Internationally‐focused Volunteer Experience</w:t>
      </w:r>
    </w:p>
    <w:p w14:paraId="0D8AE210" w14:textId="77777777" w:rsidR="00AE63F1" w:rsidRDefault="00E46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International Student @ Ramapo College</w:t>
      </w:r>
    </w:p>
    <w:p w14:paraId="240F250E" w14:textId="77777777" w:rsidR="00AE63F1" w:rsidRDefault="00AE63F1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14:paraId="740D4820" w14:textId="77777777" w:rsidR="00AE63F1" w:rsidRDefault="00E46772">
      <w:pPr>
        <w:rPr>
          <w:b/>
        </w:rPr>
      </w:pPr>
      <w:r>
        <w:rPr>
          <w:b/>
        </w:rPr>
        <w:t>Please submit with this application:</w:t>
      </w:r>
    </w:p>
    <w:p w14:paraId="3C94DCC0" w14:textId="77777777" w:rsidR="00AE63F1" w:rsidRDefault="00E4677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A resume demonstrating a continued commitment to internationality and multiculturalism</w:t>
      </w:r>
    </w:p>
    <w:p w14:paraId="35E58598" w14:textId="77777777" w:rsidR="00AE63F1" w:rsidRDefault="00E4677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An unofficial transcript (Degree Evaluation)</w:t>
      </w:r>
    </w:p>
    <w:p w14:paraId="4142FBE0" w14:textId="77777777" w:rsidR="00AE63F1" w:rsidRDefault="00E4677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A brief statement (2‐3 pages) (1) identifying two ways Phi Beta Delta at Ramapo can encourage students on campus to engage critically with the issue of diversity, cross-cultural understanding, and social justice; (2) listing two ways we can create positive effects globally while being at Ramapo College; and (3) discussing how your international/intercultural experiences and your academic work relate to these ideas you have.</w:t>
      </w:r>
    </w:p>
    <w:p w14:paraId="41C58A2E" w14:textId="77777777" w:rsidR="00AE63F1" w:rsidRDefault="00AE63F1">
      <w:pPr>
        <w:jc w:val="center"/>
      </w:pPr>
    </w:p>
    <w:p w14:paraId="5252DD54" w14:textId="34AC332A" w:rsidR="00AE63F1" w:rsidRDefault="00E46772">
      <w:pPr>
        <w:jc w:val="center"/>
      </w:pPr>
      <w:bookmarkStart w:id="0" w:name="_heading=h.gjdgxs" w:colFirst="0" w:colLast="0"/>
      <w:bookmarkEnd w:id="0"/>
      <w:r>
        <w:t xml:space="preserve">Please email all application materials to </w:t>
      </w:r>
      <w:hyperlink r:id="rId7">
        <w:r>
          <w:rPr>
            <w:color w:val="1155CC"/>
            <w:u w:val="single"/>
          </w:rPr>
          <w:t>pbd@ramapo.edu</w:t>
        </w:r>
      </w:hyperlink>
      <w:r>
        <w:t xml:space="preserve"> by</w:t>
      </w:r>
      <w:r>
        <w:rPr>
          <w:b/>
        </w:rPr>
        <w:t xml:space="preserve"> Monday, February, 21, 2022.</w:t>
      </w:r>
      <w:r>
        <w:t xml:space="preserve">  Accepted students will be notified by email and will be required to submit a Phi Beta Delta </w:t>
      </w:r>
      <w:r>
        <w:rPr>
          <w:b/>
        </w:rPr>
        <w:t xml:space="preserve">membership fee of $70.00 by Monday, February 21, 2022 </w:t>
      </w:r>
      <w:r>
        <w:t>(postmarked)</w:t>
      </w:r>
      <w:r>
        <w:rPr>
          <w:b/>
        </w:rPr>
        <w:t xml:space="preserve"> and mailed </w:t>
      </w:r>
      <w:r>
        <w:t>to Roukema Center, Ramapo College, 505 Ramapo Valley Road, C-213, Mahwah, NJ 07430. Indicate that it is for Phi Beta Delta and put your R number in the memo section.</w:t>
      </w:r>
    </w:p>
    <w:sectPr w:rsidR="00AE63F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A2E42"/>
    <w:multiLevelType w:val="multilevel"/>
    <w:tmpl w:val="A67A2A9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EDF6866"/>
    <w:multiLevelType w:val="multilevel"/>
    <w:tmpl w:val="AC023C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BBImJiaGhiYWpko6SsGpxcWZ+XkgBYa1AGZ2knQsAAAA"/>
  </w:docVars>
  <w:rsids>
    <w:rsidRoot w:val="00AE63F1"/>
    <w:rsid w:val="00310A2B"/>
    <w:rsid w:val="00AE63F1"/>
    <w:rsid w:val="00E46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23005"/>
  <w15:docId w15:val="{FCD0A8CD-43E1-401B-9E5C-3555C9CD4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36441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44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pbd@ramapo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XC57CKuA7Xef3JdJoF1UUAbaxvw==">AMUW2mWyCengM1vT1Rk2cSWx1uP3qRkJYve404qGsYoAcBJATCsTFhc5LjMyVTzmV3tFFcmoBMUMkajGGWBXPYCe4bXO5l7v6dyUt0zKIhRzn/B0Uf1y4tfIfBhMkXJ/mOeo0RhQKEP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0</Words>
  <Characters>1716</Characters>
  <Application>Microsoft Office Word</Application>
  <DocSecurity>0</DocSecurity>
  <Lines>14</Lines>
  <Paragraphs>4</Paragraphs>
  <ScaleCrop>false</ScaleCrop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2</cp:revision>
  <dcterms:created xsi:type="dcterms:W3CDTF">2022-01-31T19:37:00Z</dcterms:created>
  <dcterms:modified xsi:type="dcterms:W3CDTF">2022-01-31T19:37:00Z</dcterms:modified>
</cp:coreProperties>
</file>